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425" w:type="dxa"/>
        <w:tblInd w:w="-5" w:type="dxa"/>
        <w:tblLook w:val="04A0" w:firstRow="1" w:lastRow="0" w:firstColumn="1" w:lastColumn="0" w:noHBand="0" w:noVBand="1"/>
      </w:tblPr>
      <w:tblGrid>
        <w:gridCol w:w="4410"/>
        <w:gridCol w:w="4169"/>
        <w:gridCol w:w="1609"/>
        <w:gridCol w:w="954"/>
        <w:gridCol w:w="293"/>
      </w:tblGrid>
      <w:tr w:rsidR="004D3E31" w:rsidRPr="00715B75" w14:paraId="03127ABC" w14:textId="77777777" w:rsidTr="004D3E31">
        <w:trPr>
          <w:gridAfter w:val="1"/>
          <w:wAfter w:w="525" w:type="dxa"/>
          <w:trHeight w:val="1860"/>
        </w:trPr>
        <w:tc>
          <w:tcPr>
            <w:tcW w:w="4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BA38D6" w14:textId="77777777" w:rsidR="004D3E31" w:rsidRPr="00715B75" w:rsidRDefault="004D3E31" w:rsidP="005F311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715B75">
              <w:rPr>
                <w:rFonts w:ascii="Century Gothic" w:eastAsia="Times New Roman" w:hAnsi="Century Gothic" w:cs="Calibri"/>
                <w:color w:val="000000"/>
              </w:rPr>
              <w:t>&lt;COMPANY LOGO&gt;</w:t>
            </w:r>
          </w:p>
        </w:tc>
        <w:tc>
          <w:tcPr>
            <w:tcW w:w="64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44C8" w14:textId="77777777" w:rsidR="004D3E31" w:rsidRPr="00715B75" w:rsidRDefault="004D3E31" w:rsidP="005F3115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52"/>
                <w:szCs w:val="52"/>
              </w:rPr>
            </w:pPr>
            <w:r w:rsidRPr="00715B75">
              <w:rPr>
                <w:rFonts w:ascii="Century Gothic" w:eastAsia="Times New Roman" w:hAnsi="Century Gothic" w:cs="Calibri"/>
                <w:b/>
                <w:bCs/>
                <w:color w:val="000000"/>
                <w:sz w:val="52"/>
                <w:szCs w:val="52"/>
              </w:rPr>
              <w:t>EMPLOYEE SIGN IN SHEET</w:t>
            </w:r>
          </w:p>
        </w:tc>
      </w:tr>
      <w:tr w:rsidR="004D3E31" w:rsidRPr="00715B75" w14:paraId="63A0581F" w14:textId="77777777" w:rsidTr="004D3E31">
        <w:trPr>
          <w:trHeight w:val="480"/>
        </w:trPr>
        <w:tc>
          <w:tcPr>
            <w:tcW w:w="85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CE068" w14:textId="1E46F83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715B75">
              <w:rPr>
                <w:rFonts w:ascii="Century Gothic" w:eastAsia="Times New Roman" w:hAnsi="Century Gothic" w:cs="Calibri"/>
                <w:color w:val="000000"/>
              </w:rPr>
              <w:t>_________________________________________________________________________</w:t>
            </w:r>
          </w:p>
        </w:tc>
        <w:tc>
          <w:tcPr>
            <w:tcW w:w="28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9E26D" w14:textId="77777777" w:rsidR="004D3E31" w:rsidRPr="00715B75" w:rsidRDefault="004D3E31" w:rsidP="004D3E31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color w:val="000000"/>
              </w:rPr>
            </w:pPr>
            <w:r w:rsidRPr="00715B75">
              <w:rPr>
                <w:rFonts w:ascii="Century Gothic" w:eastAsia="Times New Roman" w:hAnsi="Century Gothic" w:cs="Calibri"/>
                <w:color w:val="000000"/>
              </w:rPr>
              <w:t>________________________</w:t>
            </w:r>
          </w:p>
        </w:tc>
      </w:tr>
      <w:tr w:rsidR="004D3E31" w:rsidRPr="00715B75" w14:paraId="7F9E9EA2" w14:textId="77777777" w:rsidTr="004D3E31">
        <w:trPr>
          <w:trHeight w:val="225"/>
        </w:trPr>
        <w:tc>
          <w:tcPr>
            <w:tcW w:w="85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7B0D" w14:textId="5EC0784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15B75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BE738C" w14:textId="23ACDBD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715B75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3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6382D3" w14:textId="7777777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</w:tbl>
    <w:p w14:paraId="4F7E0B49" w14:textId="77777777" w:rsidR="004D3E31" w:rsidRPr="00715B75" w:rsidRDefault="004D3E31" w:rsidP="004D3E31">
      <w:pPr>
        <w:spacing w:after="0"/>
        <w:rPr>
          <w:rFonts w:ascii="Century Gothic" w:hAnsi="Century Gothic"/>
          <w:sz w:val="6"/>
          <w:szCs w:val="6"/>
        </w:rPr>
      </w:pPr>
    </w:p>
    <w:tbl>
      <w:tblPr>
        <w:tblW w:w="11335" w:type="dxa"/>
        <w:tblInd w:w="-5" w:type="dxa"/>
        <w:tblLook w:val="04A0" w:firstRow="1" w:lastRow="0" w:firstColumn="1" w:lastColumn="0" w:noHBand="0" w:noVBand="1"/>
      </w:tblPr>
      <w:tblGrid>
        <w:gridCol w:w="1620"/>
        <w:gridCol w:w="2790"/>
        <w:gridCol w:w="2700"/>
        <w:gridCol w:w="1260"/>
        <w:gridCol w:w="1260"/>
        <w:gridCol w:w="1705"/>
      </w:tblGrid>
      <w:tr w:rsidR="004D3E31" w:rsidRPr="00715B75" w14:paraId="5A04C88E" w14:textId="77777777" w:rsidTr="004D3E31">
        <w:trPr>
          <w:trHeight w:val="420"/>
        </w:trPr>
        <w:tc>
          <w:tcPr>
            <w:tcW w:w="16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198341BE" w14:textId="77777777" w:rsidR="004D3E31" w:rsidRPr="00715B75" w:rsidRDefault="004D3E31" w:rsidP="004D3E3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715B75">
              <w:rPr>
                <w:rFonts w:ascii="Century Gothic" w:eastAsia="Times New Roman" w:hAnsi="Century Gothic" w:cs="Calibri"/>
                <w:b/>
                <w:bCs/>
                <w:color w:val="FFFFFF"/>
              </w:rPr>
              <w:t>EMPLOYEE NO.</w:t>
            </w: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5B7DE0CD" w14:textId="77777777" w:rsidR="004D3E31" w:rsidRPr="00715B75" w:rsidRDefault="004D3E31" w:rsidP="004D3E3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715B75">
              <w:rPr>
                <w:rFonts w:ascii="Century Gothic" w:eastAsia="Times New Roman" w:hAnsi="Century Gothic" w:cs="Calibri"/>
                <w:b/>
                <w:bCs/>
                <w:color w:val="FFFFFF"/>
              </w:rPr>
              <w:t>EMPLOYEE NAME</w:t>
            </w: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0725FCF5" w14:textId="77777777" w:rsidR="004D3E31" w:rsidRPr="00715B75" w:rsidRDefault="004D3E31" w:rsidP="004D3E3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715B75">
              <w:rPr>
                <w:rFonts w:ascii="Century Gothic" w:eastAsia="Times New Roman" w:hAnsi="Century Gothic" w:cs="Calibri"/>
                <w:b/>
                <w:bCs/>
                <w:color w:val="FFFFFF"/>
              </w:rPr>
              <w:t>DESIGNATION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5765E65E" w14:textId="77777777" w:rsidR="004D3E31" w:rsidRPr="00715B75" w:rsidRDefault="004D3E31" w:rsidP="004D3E3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715B75">
              <w:rPr>
                <w:rFonts w:ascii="Century Gothic" w:eastAsia="Times New Roman" w:hAnsi="Century Gothic" w:cs="Calibri"/>
                <w:b/>
                <w:bCs/>
                <w:color w:val="FFFFFF"/>
              </w:rPr>
              <w:t>TIME IN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7B439A28" w14:textId="77777777" w:rsidR="004D3E31" w:rsidRPr="00715B75" w:rsidRDefault="004D3E31" w:rsidP="004D3E3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715B75">
              <w:rPr>
                <w:rFonts w:ascii="Century Gothic" w:eastAsia="Times New Roman" w:hAnsi="Century Gothic" w:cs="Calibri"/>
                <w:b/>
                <w:bCs/>
                <w:color w:val="FFFFFF"/>
              </w:rPr>
              <w:t>TIME OUT</w:t>
            </w:r>
          </w:p>
        </w:tc>
        <w:tc>
          <w:tcPr>
            <w:tcW w:w="17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6B7DF3F4" w14:textId="77777777" w:rsidR="004D3E31" w:rsidRPr="00715B75" w:rsidRDefault="004D3E31" w:rsidP="004D3E3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715B75">
              <w:rPr>
                <w:rFonts w:ascii="Century Gothic" w:eastAsia="Times New Roman" w:hAnsi="Century Gothic" w:cs="Calibri"/>
                <w:b/>
                <w:bCs/>
                <w:color w:val="FFFFFF"/>
              </w:rPr>
              <w:t>SIGNATURE</w:t>
            </w:r>
          </w:p>
        </w:tc>
      </w:tr>
      <w:tr w:rsidR="004D3E31" w:rsidRPr="00715B75" w14:paraId="6CD4CE2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8EE59A" w14:textId="3B7E57F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0AFBA4" w14:textId="19A71FD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4B359" w14:textId="304D1EE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411F0B" w14:textId="38B91AF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50CE4D" w14:textId="4261B06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0729A0" w14:textId="20A7046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39B1FED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F628CE" w14:textId="639E6A3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8830F1" w14:textId="32BBA46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CA59AD" w14:textId="681618A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DF30AB" w14:textId="4EFA017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5ADC66" w14:textId="525CD8E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C60B73" w14:textId="7901BA8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6158BE7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8948B3" w14:textId="2BA63F1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B704BF" w14:textId="68F5756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DE7D5" w14:textId="64BE05E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3A50F" w14:textId="73D59B9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0FD949" w14:textId="5EE78B3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F9F22" w14:textId="7576855F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3988B19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A1436" w14:textId="5B01999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963095" w14:textId="27FE1F4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D2C396" w14:textId="6DCE8CD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A603EB" w14:textId="18902B0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F13194" w14:textId="415FF03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07C11F" w14:textId="23CE6E0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1159AEFC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125E26" w14:textId="229197D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B2C5A6" w14:textId="7F6A0D6A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555616" w14:textId="2823C5DA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D4494F" w14:textId="6555D04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0D21D5" w14:textId="5EEA80A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D7C2D2" w14:textId="676D15C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46FA580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9AB1F8" w14:textId="104C57F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A4851" w14:textId="2A1204B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A5215F" w14:textId="7B3B394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FDFA1B" w14:textId="6673958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7080F2" w14:textId="4E9C8A5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FCB63" w14:textId="4679ED9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2555E79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0FCDD4" w14:textId="01C01F3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57E3DB" w14:textId="0E7D8E1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CD17FB" w14:textId="03487A0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1DE6B5" w14:textId="560119D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285E3C" w14:textId="79BCAB3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B3EB48" w14:textId="5BD79D5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5E2F8E9E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A1B1A4" w14:textId="31A917C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28C61B" w14:textId="64F54D7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44D871" w14:textId="5238B7F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050B4" w14:textId="0FA89A6B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4C15D" w14:textId="065540E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ADA91" w14:textId="427B115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4F1285E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7F281A" w14:textId="092F688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326315" w14:textId="0BBA67D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0FFD36" w14:textId="4BA172B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71DFA1" w14:textId="687E2D6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9CE341" w14:textId="2ECC239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C6FE31" w14:textId="3F01454B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5501F13F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A6C7AE" w14:textId="32C011B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4727DD" w14:textId="75CF74C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D13855" w14:textId="02258E4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6ACFB3" w14:textId="2A61B9E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AED00E" w14:textId="20E5C92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70949C" w14:textId="7AC98AFB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474DEBC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90F027" w14:textId="7E4941E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59E215" w14:textId="3DEE694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31845" w14:textId="207B86C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6E456" w14:textId="451A640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7285D8" w14:textId="2C97581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577B4" w14:textId="0D73BFF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7A10D49D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A7A99" w14:textId="404D5A0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E027F" w14:textId="6EAB64F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27D7B" w14:textId="3149937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4AC21" w14:textId="565C62D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6C3CAA" w14:textId="3E7CD74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6014F5" w14:textId="5B71F97B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00D85EA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99487" w14:textId="334775F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83E4DF" w14:textId="7358DDF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F01328" w14:textId="5823E01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1BBEB3" w14:textId="7CFEDAF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6F9259" w14:textId="42817F5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E3873" w14:textId="7283B9F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46EF761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B331F0" w14:textId="09CEC64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8F89CD" w14:textId="14728E6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A632A3" w14:textId="50BA419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F1590B" w14:textId="55FC725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F1BCB5" w14:textId="309B6EF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E15110" w14:textId="578551A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49BA47A8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2B27D" w14:textId="2CC9FBC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D64697" w14:textId="094EBD8A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5EFF53" w14:textId="027CD04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5DF5B" w14:textId="310E090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06757B" w14:textId="6C87CE9B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D5DE35" w14:textId="5C98C9EF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4D821FEC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BDEE9" w14:textId="213BE9D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83532F" w14:textId="20BD824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AF0F1" w14:textId="4E8A0A6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9A103C" w14:textId="409FD3B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6DCC77" w14:textId="59AC4354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9BA6F" w14:textId="5BCCC4F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247D63C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0F7448" w14:textId="0F547E8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ECB5F0" w14:textId="6A3F094B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C927A" w14:textId="172B112F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C2771" w14:textId="380E499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61DAB6" w14:textId="4C7177D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106EF4" w14:textId="12867CE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66D19C7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699AA9" w14:textId="3E992D7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5F4FA3" w14:textId="46C9965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EFEFF" w14:textId="1C03546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97439" w14:textId="6606554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BC84A6" w14:textId="6FFD5DDA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39BB41" w14:textId="3787CE2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7A3738B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CFBCB" w14:textId="35F3413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45DCE" w14:textId="5D2D827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8F977B" w14:textId="10F9E0B0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B31609" w14:textId="1B61C61C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6134A1" w14:textId="345E294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2CEAC3" w14:textId="15713DD7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6DC07CA4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3D113B" w14:textId="239720A6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B0370" w14:textId="44664CA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4FB508" w14:textId="35882E55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E0C979" w14:textId="4268476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9E116E" w14:textId="5984456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0F8726" w14:textId="5018911F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6C495D0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87CAAE" w14:textId="02844DA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7734F9" w14:textId="66F28FD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82467" w14:textId="6514B86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D94548" w14:textId="4D16219F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3A808" w14:textId="70782AF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9222AE" w14:textId="77CC377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2C4FD241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81C980" w14:textId="5CCF585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1C211E" w14:textId="2DFCF853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2F7223" w14:textId="29D3660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A7478" w14:textId="36F32B5D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92EB92" w14:textId="4AB2585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6420EC" w14:textId="28A485EB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6D931BA5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AFE80" w14:textId="07332621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925F34" w14:textId="326C7E3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AF42F" w14:textId="0DC3FA7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565B95" w14:textId="2DAE2B6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04446D" w14:textId="5107A768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1CAEF" w14:textId="197C4FA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D3E31" w:rsidRPr="00715B75" w14:paraId="7BF44BC8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988D91" w14:textId="3F57A6CE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BBAA2" w14:textId="628FBD22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3B337" w14:textId="47A6BC3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EF2112" w14:textId="5237F45F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D46C15" w14:textId="53A3E93F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43327B" w14:textId="504A7629" w:rsidR="004D3E31" w:rsidRPr="00715B75" w:rsidRDefault="004D3E31" w:rsidP="004D3E3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144590B5" w14:textId="77777777" w:rsidR="004D3E31" w:rsidRPr="00715B75" w:rsidRDefault="004D3E31" w:rsidP="004D3E31">
      <w:pPr>
        <w:spacing w:after="0"/>
        <w:rPr>
          <w:rFonts w:ascii="Century Gothic" w:hAnsi="Century Gothic"/>
          <w:sz w:val="2"/>
          <w:szCs w:val="2"/>
        </w:rPr>
      </w:pPr>
    </w:p>
    <w:sectPr w:rsidR="004D3E31" w:rsidRPr="00715B75" w:rsidSect="004D3E31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FD0B39" w14:textId="77777777" w:rsidR="00082466" w:rsidRDefault="00082466" w:rsidP="004D3E31">
      <w:pPr>
        <w:spacing w:after="0" w:line="240" w:lineRule="auto"/>
      </w:pPr>
      <w:r>
        <w:separator/>
      </w:r>
    </w:p>
  </w:endnote>
  <w:endnote w:type="continuationSeparator" w:id="0">
    <w:p w14:paraId="2880188A" w14:textId="77777777" w:rsidR="00082466" w:rsidRDefault="00082466" w:rsidP="004D3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B8D1F" w14:textId="77777777" w:rsidR="00082466" w:rsidRDefault="00082466" w:rsidP="004D3E31">
      <w:pPr>
        <w:spacing w:after="0" w:line="240" w:lineRule="auto"/>
      </w:pPr>
      <w:r>
        <w:separator/>
      </w:r>
    </w:p>
  </w:footnote>
  <w:footnote w:type="continuationSeparator" w:id="0">
    <w:p w14:paraId="74D271FA" w14:textId="77777777" w:rsidR="00082466" w:rsidRDefault="00082466" w:rsidP="004D3E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rc0A1MGhqZKOkrBqcXFmfl5IAWGtQA8cc9aLAAAAA=="/>
  </w:docVars>
  <w:rsids>
    <w:rsidRoot w:val="004D3E31"/>
    <w:rsid w:val="00082466"/>
    <w:rsid w:val="004D3E31"/>
    <w:rsid w:val="00715B75"/>
    <w:rsid w:val="00A00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103C4"/>
  <w15:chartTrackingRefBased/>
  <w15:docId w15:val="{D86D4D50-08A7-460A-81CC-C6225B7B3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E31"/>
  </w:style>
  <w:style w:type="paragraph" w:styleId="Footer">
    <w:name w:val="footer"/>
    <w:basedOn w:val="Normal"/>
    <w:link w:val="FooterChar"/>
    <w:uiPriority w:val="99"/>
    <w:unhideWhenUsed/>
    <w:rsid w:val="004D3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E31"/>
  </w:style>
  <w:style w:type="character" w:styleId="Hyperlink">
    <w:name w:val="Hyperlink"/>
    <w:basedOn w:val="DefaultParagraphFont"/>
    <w:uiPriority w:val="99"/>
    <w:unhideWhenUsed/>
    <w:rsid w:val="004D3E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3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2</cp:revision>
  <dcterms:created xsi:type="dcterms:W3CDTF">2019-12-02T02:39:00Z</dcterms:created>
  <dcterms:modified xsi:type="dcterms:W3CDTF">2020-09-09T14:10:00Z</dcterms:modified>
</cp:coreProperties>
</file>